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ห้องข่าวรัฐสภาแชนแนล</w:t>
      </w:r>
      <w:r>
        <w:t xml:space="preserve"> </w:t>
      </w:r>
      <w:r>
        <w:t xml:space="preserve">ข่าวเช้า</w:t>
      </w:r>
      <w:r>
        <w:t xml:space="preserve"> </w:t>
      </w:r>
      <w:r>
        <w:t xml:space="preserve">วันที่</w:t>
      </w:r>
      <w:r>
        <w:t xml:space="preserve"> </w:t>
      </w:r>
      <w:r>
        <w:t xml:space="preserve">21</w:t>
      </w:r>
      <w:r>
        <w:t xml:space="preserve"> </w:t>
      </w:r>
      <w:r>
        <w:t xml:space="preserve">ตุลาคม</w:t>
      </w:r>
      <w:r>
        <w:t xml:space="preserve"> </w:t>
      </w:r>
      <w:r>
        <w:t xml:space="preserve">2567</w:t>
      </w:r>
    </w:p>
    <w:p>
      <w:pPr>
        <w:pStyle w:val="Date"/>
      </w:pPr>
      <w:r>
        <w:t xml:space="preserve">วันพุธที่</w:t>
      </w:r>
      <w:r>
        <w:t xml:space="preserve"> </w:t>
      </w:r>
      <w:r>
        <w:t xml:space="preserve">23</w:t>
      </w:r>
      <w:r>
        <w:t xml:space="preserve"> </w:t>
      </w:r>
      <w:r>
        <w:t xml:space="preserve">เมษายน</w:t>
      </w:r>
      <w:r>
        <w:t xml:space="preserve"> </w:t>
      </w:r>
      <w:r>
        <w:t xml:space="preserve">2568</w:t>
      </w:r>
      <w:r>
        <w:t xml:space="preserve"> </w:t>
      </w:r>
      <w:r>
        <w:t xml:space="preserve">เวลา</w:t>
      </w:r>
      <w:r>
        <w:t xml:space="preserve"> </w:t>
      </w:r>
      <w:r>
        <w:t xml:space="preserve">08.3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ณัฐภัทรพล) สวัสดีครับ</w:t>
      </w:r>
    </w:p>
    <w:p>
      <w:pPr>
        <w:pStyle w:val="BodyText"/>
      </w:pPr>
      <w:r>
        <w:t xml:space="preserve">(คุณวัฒนะ) สวัสดีครับ พบกับรายการห้องข่าวรัฐสภาแชนแนล ภาคเช้าครับ คุณผู้ชมติดตามอยู่กับคุณณัฐภัทรพล จุติการพาณิชย์ ผมวัฒนะ คล้ายแก้วอาจารย์ล่ามภาษามือประจำรายการของเรา อาจารย์คมคิด ศันสนะเกียรติ วันนี้วันจันทร์ที่ 21 ตุลาคม พุทธศักราช 2567 ช่วงของข่าวต่างประเทศมีอะไรพิเศษ ๆ มาฝากคุณผู้ชมด้วย อีกสักครู่หนึ่งพบกับคุณกิตตกิตติ เสรีประยูร ทั้ง 2 คนยังคงติดตามข่าวเลยทีเดียวอัปเดตกันหน่อยนะครับคุณผู้ชม เรื่องของฝนฟ้าอากาศตกลงมาขณะนี้ หลายพื้นที่ และวันเสาร์-อาทิตย์ที่ผ่านมา หลายคนบอกให้กำลังใจไปที่อำเภอบ้านไร่</w:t>
      </w:r>
    </w:p>
    <w:p>
      <w:pPr>
        <w:pStyle w:val="BodyText"/>
      </w:pPr>
      <w:r>
        <w:t xml:space="preserve">(คุณณัฐภัทรพล) มาอีกแล้วนะครับ ที่อุทัยธานี คุณผู้ชมครับ ฝนตกทุกวันเลยนะครับ เมื่อค่ำคื่นที่ผ่านมาก ฝนตกลงมาอย่างหนักเช่นเดียวกัน หลายคนบอกว่าลมหนาวมาหรือยัง คุณวัฒนะสัมผัสได้ไหมครับ</w:t>
      </w:r>
    </w:p>
    <w:p>
      <w:pPr>
        <w:pStyle w:val="BodyText"/>
      </w:pPr>
      <w:r>
        <w:t xml:space="preserve">(คุณวัฒนะ) เมื่ออาทิตย์ก่อนสัมผัสได้ ช่วงของวันจันทร์ วันอังคาร แต่ว่าล่าสุดนี่ หายไปนะ คุณผู้ชมบอกว่าช่วงนี้ประเทศไทยของเรายังมีเรื่องของฝนฟ้าก็ยังตกต่อเนื่อง และส่งผลต่อการดำเนินชีวิตของพี่น้องประชาชนนะครับ ส่วนของรัฐสภาต้องติดตามกัน ในสัปดาห์นี้ ทั้งการประชุมสว. ทั้งวันพุธ และวันอังคาร วันพุธจะเป็นวันหยุดนะ</w:t>
      </w:r>
    </w:p>
    <w:p>
      <w:pPr>
        <w:pStyle w:val="BodyText"/>
      </w:pPr>
      <w:r>
        <w:t xml:space="preserve">(คุณณัฐภัทรพล) ปิยมหาราช ประชุมกันวันพฤหัสบดีกับวันศุกร์นะครับ การประชุมสภาผู้แทนราษฎรกันได้ กันนะครับ เรื่องที่สำคัญ คือ เรื่องวุฒิสภาร่วมกันใช่ไหมครับ เพื่อที่จะพิจารณาเรื่องของเกี่ยวกับเรื่องการออกเสียงประชามติ สส. 14 คน ฝั่ง สว. 14 คนต้องมาดูกันวันนี้</w:t>
      </w:r>
    </w:p>
    <w:p>
      <w:pPr>
        <w:pStyle w:val="BodyText"/>
      </w:pPr>
      <w:r>
        <w:t xml:space="preserve">(คุณวัฒนะ) รายชื่อ สว. รอวันนี้นะครับ 14 คน และทิศทางการพิจารณาหลังจากนี้ไปจะเป็นอย่างไร จะสิ้นสุดลง ก็คือวันที่ 30 ตุลาคม</w:t>
      </w:r>
    </w:p>
    <w:p>
      <w:pPr>
        <w:pStyle w:val="BodyText"/>
      </w:pPr>
      <w:r>
        <w:t xml:space="preserve">(คุณณัฐภัทรพล) ใกล้แล้ว</w:t>
      </w:r>
    </w:p>
    <w:p>
      <w:pPr>
        <w:pStyle w:val="BodyText"/>
      </w:pPr>
      <w:r>
        <w:t xml:space="preserve">(คุณวัฒนะ) จับตามองด้วยนะครับคุณผู้ชม การปิดประชุมยังมีการประชุมกันต่อเนื่อง โดยเฉพาะการประชุมก็ยังคงทำหน้าที่อยู่ กรรมาธิการวิสามัญยังคงทำหน้าที่ได้อย่างต่อเนื่องเช่นกัน</w:t>
      </w:r>
    </w:p>
    <w:p>
      <w:pPr>
        <w:pStyle w:val="BodyText"/>
      </w:pPr>
      <w:r>
        <w:t xml:space="preserve">(คุณณัฐภัทรพล) สัปดาห์หน้าสัปดาห์สุดท้ายแล้วนะ ประชุมกันนะครับคุณผู้ชม ในสมัยประชุมนี้ 12 ธันวาคมครับ คุณวัฒนะครับ สัปดาห์นี้ วันนี้นะครับคุณผู้ชม พรรคร่วมรัฐบาล นำโดยคุณแพทองธาร ชินวัตร นายกรัฐมนตรีจะนัดพักร่วมดินเนอร์กันช่วงเย็น ๆ วันนี้ ช่วงประมาณ 18.00 น. ช่วง 6 โมงเย็น ที่โรงแรมโรสวูด ถนนเพลินจิตร ติดตามทิศทางของการบริหารของคุณแพทองธาร ชินวัตรจะเป็นอย่างไร หลายเรื่องนี่เขาจับตามองกันอยู่ การแก้ไขรัฐธรรมนูญ การทำประชามติ พรบ. นิรโทษกรรม</w:t>
      </w:r>
    </w:p>
    <w:p>
      <w:pPr>
        <w:pStyle w:val="BodyText"/>
      </w:pPr>
      <w:r>
        <w:t xml:space="preserve">(คุณวัฒนะ) หลายฝ่ายก็ยังขัดแย้งกันอยู่หรือเปล่า พรรคร่วมรัฐบสยังไม่ตรงกันหรือเปล่า ฝั่งหนึ่งเอา ฝั่งหนึ่งไม่เอา วันนี้ตรงจะราบรื่นนะ ราบรื่นหรือเปล่านะ</w:t>
      </w:r>
    </w:p>
    <w:p>
      <w:pPr>
        <w:pStyle w:val="BodyText"/>
      </w:pPr>
      <w:r>
        <w:t xml:space="preserve">(คุณณัฐภัทรพล) การบริหารบ้านเมืองนี่นะครับคุณผู้ชม บางครั้งการส่งสัญญาณไม่พอ ต้องนั่งคุยกันหน่อย เพื่อเป็นการพูดคุยกัน เจรจาต่อรองกันนะครับ คุณผู้ชมครับ นี่คือการบ้านการเมืองวันนี้นะครับ ส่วนเช้านี้ห้องข่าวรัฐสภาแชนแนล ภาคเช้า จะพาคุณผู้ชมไปติดตามการบรรยายการการประชุมสมัชชารัฐสภาอาเซียน</w:t>
      </w:r>
    </w:p>
    <w:p>
      <w:pPr>
        <w:pStyle w:val="BodyText"/>
      </w:pPr>
      <w:r>
        <w:t xml:space="preserve">(คุณวัฒนะ) สปป. ลาว</w:t>
      </w:r>
    </w:p>
    <w:p>
      <w:pPr>
        <w:pStyle w:val="BodyText"/>
      </w:pPr>
      <w:r>
        <w:t xml:space="preserve">(คุณณัฐภัทรพล) ครั้งที่ 45 ครับ อาจารย์วันนอร์ ประธานผู้แทนราษฎร รวมไปถึงคณะ สส. ของไทย เดินทางไป หลายท่านเลยทีเดียว บรรยากาศ 3-4 วันที่ผ่านมาครับ มีการพูดคุยกรอบต่าง ๆ มากมายหลายเวที เป็นอย่างไรเช้านี้ คุณพรทิพย์ เทียนศรี ที่ตามคณะของท่านอาจารย์วันนอร์ไป สปป. ลาว จากการประชุมนะครับคุณผู้ชม คุณพรทิพย์นะครับ สบายดีคุณพรทิพย์ครับ เชิญได้เลย จาก สปป. ลาว ครับ</w:t>
      </w:r>
    </w:p>
    <w:p>
      <w:pPr>
        <w:pStyle w:val="BodyText"/>
      </w:pPr>
      <w:r>
        <w:t xml:space="preserve">(คุณพรทิพย์) สบายดี สวัสดีค่ะ การประชุมสมัชชสมัชชารัฐสภาอาเซียนครั้งที่ 45 ณ สาธารณรัฐประชาธิปไตยประชาชนลาวค่ะ วันนี้ประชุมต่อเนื่องกันเป็นระยะเวลา 5 วันแล้วค่ะ ทางประธานรัฐสภาไทยนะคะ ยังเดินหน้าที่จะเจรจาการแก้ไขปัญหายาเสพติด และการแก้ไขปัญหาอาชญากรรมข้ามชาติค่ะ นายวันมูหะมัดนอร์ มะทา ประธานรัฐสภาและประธานสภาผู้แทนราษฎร ในหัวหน้าคณะผู้แทนรัฐสภาไทย ในการประชุมสมัชชารัฐสภาอาเซียน ครั้งที่ 45 เขาพบปะหารือสมัชชาทวิภาคี กับประธานสภาแห่งชาติ ราชอาณาจักรกับพูชา เพื่อหารือแลกเปลี่ยนประเด็นสมัชชารัฐสภาอาเซียน ครั้งที่ 45 และกระชับความสัมพันธ์ระหว่างประเทศ 2 ประเทศ ให้มีความแน่นแฝ้นมากยิ่งขึ้น ณ โรงแรม Latsavong Wanda Vista ราชวงศ์ วานดาวิสตา ณ สาธารณรัฐประชาธิปไตย จากนั้นประธานรัฐสภา ได้เดินทางไปพบปะหารือกับ ตัน ศรี ดาโตโจฮารี บินอับดุล ประธารรัฐสภามาเลเซีย และประธานรัฐสภานอร์เวย์ ณ ศูนย์ประชุมแห่งชาติสาธารณรัฐประชาธิปไตยประชาชนลาว ความสัมพันธ์ และแลกเปลี่ยนเรียนรู้ระหว่างประเทศอาเซียนให้มีความแน่นแฟ้นมากยิ่งขึ้น ประธารรัฐสภาให้สัมภาษณ์ภายหลังการหารือกับประเทศต่าง ๆ ว่าส่วนใหญ่เป็นเรื่องของ Land Bridประเทศ รวมถึงแลกเปลี่ยนการค้า การลงทุน เพื่อนำไปสูงการยกระดับเศรษฐกิจประเทศอาเซียนมากยิ่งขึ้น ขณะเดียวกันยังมีการแลกเปลี่ยนการศึกษาและการกระตุ้นเศรษฐกิจ พร้อมทั้งได้มีการหารือในเรื่องของพลังงานหมุนเวียน ด้านการเกษตรของไทย เป็นต้น ขณะที่การประชุม ด้านต่าง ๆ ได้แก่ คณะกรรมาธิการด้านการเมือง ที่มีนายรังสิมันต์ โรม สส. แบบบัญชีรายชื่อพรรคประชาชนเป็นหัวหน้าคณะ และนางสาวปิยะนุช ยินดีสุข สมาชิกสภาผู้แทนราษฎร จังหวัดนครราชสีมา พรรคเพื่อไทย คณะกรรมาธิการด้านเศรษฐกิจ มีนายภิพ สส. กทม. พรรคประชาชนเป็นหัวหน้าคณะ พร้อมด้วยนายอัครเดช วงษ์พิทักษ์โรจน์ สสราชบุรี พรรครวมไทยสร้างชาติ สมาชิกวุฒิสภา คณะกรรมาธิการด้านสังคม มีนางสาวรัชนีกร ทองทิพย์ การประชุมกรรมธิการสมัชชารัฐสภาอาเซียนรัฐสภาอาเซียน มีนางสาวปิยะรัฐชย์ ติยะไพรัช สส. จังหวัดเชียงราย พรรคเพื่อไทยเป็นหัวหน้าคณะ นายพิชาญ พรศิริ ประชุมยุวสมาชิกวุฒิสภา สมัชชารัฐสภาอาเซียน มีนายร่มธรรม ขำนุรักษ์ สส. จังหวัดพัทลุง พรรคประชาธิปัตย์เป็นหัวหน้าคณะ สส. บัญชีรายชื่อพรรคเพื่อไทย นายอภิชา เศรษฐวราธร สมากชิกวุฒิสภา โดยนายรังสิมันต์ โรม สส. บัญชีรายชื่อ พรรคประชาชน กล่าวภายหลังการประชุมคณะกรรมาธิการด้านการเมืองว่าตนได้มีการหารือในเรื่องสถานการณ์ความไม่สงบในเมียนมาที่ยังคงมีปัญหา จำเป็นที่จะหาทางแก้ไขแนวทางในการแก้ไข ผ่านกลไกของอาเซียน ในการสนับสนุนเพื่อให้ปัญหาความไม่สงบในเมียนมาคลี่คลายลง นอกจากนี้ในที่ประชุมยังมีการหารือในการแก้ไขปัญหาอาชญากรรมข้ามชาติ รวมถึงเพื่อนสมาชิกก็ยังประสบเรื่องปัญหาอยู่ ในการพิจารณาร่างข้อมติว่าด้วยการส่งเสริมความร่วมมือรัฐสภาในเรื่องของความเท่าเทียมทางดิจิทัล เพื่อเสริมสร้างศักยภาพในกับประชาชน ความร่วมมือเพื่อสันติภาพ เสถียรภาพ ความเจริญรุ่งเรือง ตลอดจนหารือร่างข้อมติว่าด้วยการเสริมสร้างบทบาทรัฐสภาในการส่งเสริมความเชื่อมโยง และการเติบโตทางอาเซียน ผ่านความร่วมมือด้านประชาคม การเมือง ความมั่นคงอาเซียน ที่เสนอโดยสาธารณรัฐประชาธิปไตยประชาชนลาว และยังได้มีการพิจารณาร่างประชามติ ในการส่งเสริมการมีส่วนร่วมของประชาชจและการพัฒนาภูมิภาค โดยสาธารณรัฐประชาธิปไตยประชาชนลาว ก็ได้มีการนำร่างมติดังกล่าวที่จะได้มีการพัฒนาผ่านความร่วมมือสมาชิกอาเซียน เพื่อนำไปสู่แนวทางการแก้ไขปัญหาอย่างตรงจุดต่อไป</w:t>
      </w:r>
    </w:p>
    <w:p>
      <w:pPr>
        <w:pStyle w:val="BodyText"/>
      </w:pPr>
      <w:r>
        <w:t xml:space="preserve">(คุณรังสิมันต์) ปัญหาที่เกิดขึ้นขณะนี้ใน South is Asia ในภูมิภาคอาเซียน เราไม่สามารถที่จะต่อสู้เพียงลำพัง เราต้องการความร่วมมือจากประเทศต่าง ๆ โดยวันนี้เราได้เห็นว่าภายใตข้อเสนอของประเทศไทยนะครับ ที่มีความเป็นรูปธรรมและมีความชัดเจนมากนี่ เราได้รับความสนับสนุนจากประเทศต่าง ๆ ดังนั้น นี่คือสิ่งแรกนะครับ ที่ประเทศไทยจะผลักดันต่อ เพื่อให้เกิดความร่วมมือที่เป็นรูปธรรมมากขึ้น ในการประชุมอาเซียนครั้งต่อไป ตัวผมเองได้มีการพูดคุยนะครับ กับท่านประธานสภา อย่างเรื่องหนึ่งที่เราน่าจะมีการผลักดัน คือ เรื่องของกรรมธด้านสิทธิมนุษยชนนะครับ ซึ่งเดี๋ยวกแ็คงมีการพูดคุยกันนะครับ หารือต่อไปว่าเราจะเสนอรูปแบบอะไรต่อไป</w:t>
      </w:r>
    </w:p>
    <w:p>
      <w:pPr>
        <w:pStyle w:val="BodyText"/>
      </w:pPr>
      <w:r>
        <w:t xml:space="preserve">(คุณพรทิพย์) นางสาวพัชรินทร์ รามวงศ์ สส. กทม. พรรคประชาชน พร้อมด้วยนางสายจังหวัดนครราชสีมา พรรคเพื่อไทย และนางสาวรัชรีกร ทองทิพย์ สมาชิกวุฒิสภา ได้เข้าร่วมการประชุมคณะกรรมาธิการ สมาชิกรัฐสภาสตรี ในการประชุมใหญ่ สมัชชารัฐสภาอาเซียน ครั้งที่ 45 โดยนางสาวพัชรินทร์ได้ให้สัมภาษณ์ภายหลังการประชุมว่าที่ประชุมได้พิจารณาร่างข้อมติว่าด้วยการส่งเสริมรัฐสภา ถึงมิติหญิงชาย อาเซียนความยืดหยุ่น เชื่อมโยง และครอบคลุม สาธารณรัฐประชาธิปไตยประชาชนลาวเป็นผู้เสนอ สำหรับสาระสำคัญของร่างมติดังกล่าว ได้เรียกร้องให้ประเทศสมาชิกรัฐสภาอาเซียน ในการดำเนินการตามข้อตกลงระหว่างประเทศ เกี่ยวกับประเด็นความเสมอภาคระหว่างเพศ การส่งเสริมสตรีในการแสดงบทบาททางการเมืองและการเป็นผู้นำทางการเมือง รวมถึงการเร่งดำเนินการ การพัฒนาที่ยั่งยืน เป้าหมายที่ 5 เรื่องความเสมอภาคระหว่างเพศ ตลอดจนเรียกร้องให้สมาชิก IPA สนับสนุนกรอบกฎหมาย เพื่อส่งเสริมทางเพศ ในการเลือกตั้ง และนโยบาย รวมถึงการส่งเสริมเครือข่ายความร่วมมือระหว่างภูมิภาค เพื่อเสริมพลังแก่สตรีทางการเมือง นอกจากนี้ที่ประชุมยังมีการพิจารณาร่างมติ การส่งเสริม การขจัดความรุนแรงสตรี ในภูมิภาคอาเซียน ที่ทางสาธารณรัฐสังคมนิยมเวียดนามเป็นผู้เสนอ ซึ่งสาธารณรัฐสังคมนิยมเวียดนามได้หยิบยกประเด็น และเรียกร้องให้ประเทศสมาชิก ตระหนักถึงการป้องกันและความรุนแรง ที่เป็นภัยคุกคามต่อสตรี และเด็กผู้หญิงที่เกิดขึ้นภายในภูมิภาคอาเซียน</w:t>
      </w:r>
    </w:p>
    <w:p>
      <w:pPr>
        <w:pStyle w:val="BodyText"/>
      </w:pPr>
      <w:r>
        <w:t xml:space="preserve">(คุณภัสริน) ในการประชุมครั้งนี้นี่ เราแบ่งออกเป็น 2 ประเด็นใหญ่ ๆ ด้วยกัน ในการหารือในสมัชชา… สมัชชารัฐสภาอาเซียนนี่ ก็จะมีเรื่องที่เกี่ยวกับรัฐสภาที่คำนึงถึงมิติต่อเรื่องเพศทุกเพศนะคะ เรื่องที่ 2 นี่ เป็นประเทศเวียดนามเสนอร่างนี้ขึ้นมา เป็นเรื่องของการขจัดความรุนแรงขของผู้หญิง แล้วก็ของเด็กด้วยนะคะ มีการพูดคุยแล้วก็มีการที่จะ Add on หรือเพิ่มประเด็นต่าง ๆ ตั้งข้อสังเกตใด ๆ กันบ้างนะคะ การประชุมครั้งนี้เป็นความร่วมมือ เป็นการใกล้ชิดกันในระบบนิติบัญญัติของรัฐสภาอาเซียน ขณะเดียวกัน คณะผู้แทนรัฐสภาไทยยังได้มีการหารือระหว่างคณะผู้แทนรัฐสภา กับตัวแทนผู้สังเกตการณ์ ภายใต้หัวข้อการร่วมมือในการบูรณาการ และการเติบโตที่ครอบคลุม ซึ่งจะมีการหารือกับประเทศผู้สังเกตการณ์ ญี่ปุ่น อาเซอร์ไบจาน ญี่ปุ่น สหพันธรัฐรัสเซีย ติมอร์-เลสเต ออสเตรเลีย ราชอาณาจักรโมร็อกโก สาธารณรัฐปากีสถาน เป็นต้น สำหรับการประชุมในช่วงเช้าวันนี้จะเริ่มในเวลา 10.00 น. จะมีการประชุมคณะกรรมาธิการยกร่างแถลงร่วม รวมถึงมีการและรับรองรายงานการประชุมในด้านต่าง ๆ เช่น การประชุมคณะกรรมาธิการด้านการเมือง การประชุมคณะกรรมาธิการด้านสังคม การประชุมคณะกรรมาธิการด้านเศรษฐกิจ การประชุมคณะสตรีของสมัชชารัฐสภาอาเซียน การหารือระหว่างสมัชชารัฐสภาอาเซียน กับอาเซียนครั้งที่ 3 เป็นต้น ทั้งนี้ในช่วงบ่ายวันนี้จะมีการลงนามแถลงการณ์ร่วมกันกับประเทศสมาชิก ซึ่งคณะรัฐสภาไทยอยู่ลำดับที่ 6 หลังจากนั้น ในช่วงเย็น จะมีการปิดพิธีและส่งมอบตำแหน่งการประชุมสมัชชารัฐสภาอาเซียนครั้งที่ 46 ให้กับคณะกรรมาการมาเลเซียต่อไป ค่ะ และนี่คือบรรยากาศภาพรวมการประชุมสชัมชาอาครั้งที่ 45 ค่ะ ซึ่งดิฉัน พรทิพย์ เทียนศรี ทีมข่าวรัฐสภา รายงานสดจากสาธารณรัฐประชาธิปไตยประชาชนลาวค่ะ</w:t>
      </w:r>
    </w:p>
    <w:p>
      <w:pPr>
        <w:pStyle w:val="BodyText"/>
      </w:pPr>
      <w:r>
        <w:t xml:space="preserve">(คุณณัฐภัทรพล) ขอบคุณครับคุณพรทิพย์ครับ คุณพรทิพย์ก็ยังเกาะติดการประชุมสมัชชาอาเซียนในครั้งนี้อยู่นะครับ ที่ สปป. ลาวนะครับ คุณผู้ชมสามารถติดตามกันได้ ในทุกช่วงข่าวของห้องข่าวรัฐภานะครับ</w:t>
      </w:r>
    </w:p>
    <w:p>
      <w:pPr>
        <w:pStyle w:val="BodyText"/>
      </w:pPr>
      <w:r>
        <w:t xml:space="preserve">(คุณวัฒนะ) เสียงยังคงใสอยู่นะ คุณผู้ชมเข้าไปติดตามการประชุมหลายการประชุมเลยทีเดียว นอกจากห้องประชุมใหญ่แล้วนี่ ยังมีห้องประชุมย่อย ๆ กับหลายประเทศเลยทีเดียวนะครับ สมัชชารัฐสภาอาเซียนครั้งนี้ สปป.ลาว เป็นเจ้าภาพ ครั้งหน้าจะไปที่มาเลเซีย ก็เป็นการเรียงตามลำดับชื่อของประเทศ ตัวอักษรภาษาอังกฤษ สปป.ก็คือตัว L ครั้งหน้าก็เป็นมาเลเซียนะครับ</w:t>
      </w:r>
    </w:p>
    <w:p>
      <w:pPr>
        <w:pStyle w:val="BodyText"/>
      </w:pPr>
      <w:r>
        <w:t xml:space="preserve">(คุณณัฐภัทรพล) สักหน่อยหนึ่งว่า สปป. ลาว หนาวหรือยัง เพราะว่าอยู่ทางภาคเหนือของประเทศไทยนะครับ เดี๋ยวรอติดตามกันนั่นเองคุณผู้ชมครับ ก็ไปติดตามกันอีกเรื่องหนึ่งนะครับ ก็มีความกังวลมาจากประธานสภาผู้แทนราษฎรนะครับคุณผู้ชมครับ เรื่องราวของความไม่สงบในพื้นที่ชายแดนภาคใต้ แน่นอนว่าอาจจะมีความเชื่อมโยงหรือไม่เชื่อมโยงกับคดีตากใบก็เป็นไปได้ครับ เพราะว่าคดีตากใบจะหมดอายุแล้วนะครับ สวั25 ตุลาคมนี้ ก็ไปดูเสียงของประธานสภาผู้แทนราษฎรกันดีกว่าครับคุณผู้ชมครับ โดยอาจารย์วันมูหะมัดนอร์ มะทา ครับ ประธานสภาผู้แทนราษฎร ในฐานะคนในพื้นที่จังหวัดยะลาครับ มีการกล่าวถึงความไม่สงบในพื้นที่จังหวัดชายแดนภาคใต้ โดยรับว่ามีความกังวลในพื้นที่ทุกภาคส่วนของประเทศไทยเกิดความสงบสันติสุข ซึ่งใน 3 จังหวัดชายแดนภาคใต้ก็มีความพยายามจากหลายฝ่าย ความไม่สงบนะครับ เนื่องจากมีความไม่… และประชาชนบางส่วน ขณะที่รัฐบาลพยายามที่การแก้ไขด้วยการพูดคุยสันติสุข ซึ่งมาเลเซียก็รับในการอำนวยความสะดวกให้มีการพูดคุยกัน แต่ยังน้อยมากครับ ทั้งนี้ เหตุการณ์เป็นสิ่งสำคัญครับ ถ้าการข่าวดี เป็นสิ่งที่สังเกตได้ นอกจากนี้ต้องอาศัยประชาชนในพื้นที่ และประชาชนก็รู้ดีกว่านั่นเอง แต่จะใช้กำลังของทหาร ตำรวจอย่างเดียว จะไม่ระงับได้ถนะครับ ซึ่งทำได้เป็นการชั่วคราว อาจารย์วันนอร์อยากจะให้องค์กรภาคประชาชน อส. กำนัน ผู้ใหญ่บ้าน ให้คนเหล่านี้ทำงานรักษาความสงบให้กับทางราชการ ซึ่งจากจะทำให้เกิดขึ้นตามลำดับ ที่เป็นการต่อสู้ ควรใช้ในยามเกิดภัยสงคราม ซึ่งตอนนี้ไม่ใช่ภัยสงครามนะครับ เป็นเรื่องการก่อเหตุเพื่อสร้างสถานการณ์บางอย่าง ก็คงต้องแก้ไขอย่างเหมาะสม อย่างไรก็ต้องแก้ไขในเรื่องของการข่าวนี้แหละครับ ใช้ให้เยอะกว่าการใช้ทหารและตำรวจ ซึ่งไปใช่คนในะพื้นที่ไม่ค่อยที่จะชำนาญพื้นที่เท่าไรนะครับ และก็ต้องให้การพูดคุยให้หาข้อยุติให้ได้โดยเร็ว ทั้งนี้ เมื่อถามอาจารย์วันนอร์นี่นะครับ ไม่กี่วันแล้วนะครับ จะหมดอายุความ แล้วก็สถานการณ์ที่เกิดขึ้นค่อนข้างที่จะถี่เลยทีเดียว มีการเอาไปเชื่อมโยงกันว่าเชื่อมโยงหรือไม่กับเหตุการณ์ที่ตากใบ กับในพื้นที่ 3 จังหวัดชายแดนใต้ ผู้แทนราษฎรบอกว่าอาจจะเชื่อมโยง หรืออาจจะไม่เชื่อมโยงก็ได้นะครับ เพราะว่าก่อนคดีตากใบจะหมดอายุเป็นปีสถานการณ์มันก็เกิดขึ้นเรื่อย ๆ นี่นะครับ เพียงแต่ช่วงนี้ มันเหลือเวลาอีกแค่ไม่กี่วันนะครับ เท่านั้นนะครับคุณผู้ชมครับ แหม ถ้านับไปก็เหลืออีกแค่ 4 วันนะครับคุณวัฒนะ จะหมดในวันที่ 25 ตุลาคมนี้นะครับ คดีความก็จะหมดอายุความนะครับ ทุกคนก็อยากให้ผู้ที่มีหน้าที่ที่เกี่ยวข้อง จับกุมผู้ที่มีหมายจับนะครับ มาวันที่ … ธันวาคมถ้าจับได้ ความคลี่คลายในเรื่องของความเห็นต่างอาจจะลดลงไปก็ได้นะครับ อาจจะเกี่ยวข้องบ้างแต่ไม่ทั้งหมดเพราะเหตุการณ์ความไม่สงบเกิดขึ้นก่อนหน้าอยู่แล้ว แต่ช่วงนี้มันเกิดขึ้นถี่มากขึ้นครับ อาจจะเพราะประชาชนในพื้นที่อาจแสดงออกอะไรบางอย่าง ให้ตำรวจมีความเข้มแข็งในการจับกุมผู้ที่มีหมายจับ ถ้าตำรวจใช้ความพยายามจริง ๆ ก็จะจับได้บ้างนั่นเองนะครับ มีเสียงของอาจารย์วันนอร์ครับ ลองไปฟังกันดูครับ ก็มีความกัเราก็อยากให้พื้นที่ทุกภาคส่วนของประเทศไทยเกิดความสงบ มีสันติสุข แต่ใน 3 จังหวัดภาคใต้ขอของทุกฝ่าย แต่ว่ายังไม่สงบ อยากให้… เพราะยังมีความเห็นที่แตกต่างกันนะครับ ระหว่างเจ้าหน้าที่ของรัฐและประชาชนบางส่วนที่เขาเห็นต่าง ซึ่งอันนี้ทางรัฐบาลก็พยายามแก้ไข เช่น การเจรจา ที่เรียกว่า "การเจรจาเพื่อสร้างสันติสุข ซึ่งมาเลเซียเขาก็รับที่จะเป็นผู้อำนวยการร่วม ซึ่งก็จะมีการคุยกัน แต่ว่าไม่ได้คุยบ่อย แต่ครั้งหน้าก็ยัง… ยังน้อยมาก ส่วนสถานการณ์ที่เกิดขึ้น บังเอิญว่าผมไม่ได้อยู่อาทิตย์ที่แล้ว มาประชุมที่เวียงจันทน์ของอาเซียนระดับผู้นำประเทศ ผู้นำรัฐสภา แต่ว่าอาทิตย์นี้ก็มาประชุมทั้งมาประชุมเรื่องสมัชชารัฐสภาอาเซียนนะครับ และเหตุการณ์ที่เกิดขึ้นผมคิดว่า 1. เจ้าหน้าที่ของรัฐ โดยเฉพาะเรื่องการข่าวเป็นเรื่องสำคัญ เพราะว่าการเกิดขึ้นนี่ การข่าวดี ก็อาจจะระงับได้นะครับ อันที่ 2 จะเรียกว่าอะไรล่ะ เรียกว่าเราต้องอาศัยประชาชนนะครับ ให้ความร่วมมือในการที่จะดูแลความสงบด้วย</w:t>
      </w:r>
    </w:p>
    <w:p>
      <w:pPr>
        <w:pStyle w:val="BodyText"/>
      </w:pPr>
      <w:r>
        <w:t xml:space="preserve">(คุณณัฐภัทรพล) ก็อาจารย์วันนอร์ฝากความห่วงใยมากจาก สปป. เลยนะครับคุณผู้ชมครับ ในพื้นที่นี่ ถ้าพูดง่าย ๆ ก็คือเป็นหูเป็นตาแล้วกัน เพราะว่าประชาชนในพื้นที่จะรู้ทุกตรอกซอกซอยในพื้นที่ของรัฐที่เป็นเจ้าหน้าที่ตำรวจ เจ้าหน้าที่ทหารนี่ มาจากทั้งทั่วประเทศนะ ก็อาจจะไม่รู้ตรอกซอกซอยต่าง ๆ นะ</w:t>
      </w:r>
    </w:p>
    <w:p>
      <w:pPr>
        <w:pStyle w:val="BodyText"/>
      </w:pPr>
      <w:r>
        <w:t xml:space="preserve">(คุณณัฐภัทรพล) ก็เป็นข้อมูลสามารถที่จะเป็นหูเป็นตาร่วมกันและแจ้งข่าวให้กับทางรัฐด้วยนะครับ คุณผู้ชมครับ การประชุมสมัชชารัฐสภาอาเซียน เมื่อสักครู่นี้ คุณพรทิพย์ เทียนศรี รายงานสดมาจาก สปป. ลาว แน่นอนคณะที่เดินทางไป นำโดยท่านอาจารย์วันนอร์ ประธานรัฐสภาและประธานผู้แทนราษฎรนะครับ และคณะที่เป็น สส. สว. เดินทางไปร่วมด้วยนะครับ ล่าสุดอีก 1 คนที่เดินทางไปด้วยนะครับ คุณเท่าพลิ้มจิตกร สส. พรรคประชาชน การท่องเที่ยวของสภาผู้แทนราษฎร บอกว่าการท่องเที่ยวของทั้ง 2 ประเทศ ทั้ง สปป. ลาว อย่างยั่งยืนด้วยนะครับ การเปิดเผยของคุณเท่าพิภพ ลิ้มจิตรกรรองประธานคณะกรรมาธิการการท่องเที่ยว สภาผู้แทนราษฎร คณะผู้แทนรัฐสภาไทย ได้ให้สัมภาษณ์หลังจากการประชุมกับ ดร.บุญล้อม แก้วบัวโฮม รองประธานคณะกรรมาธิการ สาธารณรัฐประชาธิปไตยประชาชนลาวและคณะนะครับ บอกว่าที่ประชุมได้มีการหารือเรื่องของการท่องเที่ยวของไทยและลาว ตลอดการหารือของทั้ง 2 ประเทศ ให้มากยิ่งขึ้น สามารถที่จะมีการเชื่อมต่อการท่องเที่ยวทั้ง 2 ประเทศ ให้มีศักยภาพต่อไป แล้วจะนำไปสู่คุณค่าการท่องเที่ยวอย่างยั่งยืน กระชับความสัมพันธ์ของทั้ง 2 ประเทศให้มีความแน่นแฟ้นมากยิ่งขึ้นด้วย ในขณะเดียวกัน ตนก็ได้มีการหารือกับคณะกรรมาธิการวัฒนธรรม สังคม สาธารณรัฐประชาธิปไตยประชาชนลาว เรื่องข้อควรระวังการจัดทำแผนการท่องเที่ยวไทย-ลาว พร้อมทั้งแนวทางการสนับสนุนเรื่องของการบูรณาการการท่องเที่ยวของทั้ง 2 ประเทศ อีกทั้งแนวทางการจัดการเพื่อลดความขัดแย้ง ระหว่างนักท่องเที่ยวของคนท้องถิ่น และพัฒนาศักยภาพแรงงานของทั้ง 2 ประเทศ ให้มีความสมดุลมากยิ่งขึ้นด้วย อย่างไรก็ตามคุณเท่าพิพบ ยังได้กล่าวเพิ่มเติม หลังจากการประชุมในครั้งนี้ ตนจะมีการหารือเรื่องต่าง ๆ ไปต่อยอด ประชุมกับคณะกรรมาธิการการท่องเที่ยวของสภาผู้แทนราษฎรอีกครั้งหนึ่ง มีคุณเอกธนัช อินทร์รอด เป็นประธานสภาผู้แทนราษฎร เป็นประธานอยู่ แผนพัฒนาในเมืองรอง ในจังหวัดหนองคาย จังหวัดนครพนมที่มีอยู่แล้ว คาดว่าจากการหารือดังกล่าวจะนำมาพัฒนาการท่องเที่ยวในประเทศไทยมากยิ่งขึ้นต่อไปนะครับคุณผู้ชม ประเทศไทย แน่นอนครับ การที่พูดถึง สปป. ลาว ทุกคนก็จะมองไปถึงศักยภาพการท่องเที่ยว การท่องเที่ยวเชิงธรรมชาติ การท่องเที่ยวเชิงป่าเขาเขาสมบูรณ์เหลือเกิน การท่องเที่ยวเชิงวัฒนธรรมก็มีอยู่มาก</w:t>
      </w:r>
    </w:p>
    <w:p>
      <w:pPr>
        <w:pStyle w:val="BodyText"/>
      </w:pPr>
      <w:r>
        <w:t xml:space="preserve">(คุณณัฐภัทรพล) สปป. ลาว ไปท่องเที่ยวเช่นเดียวกันนะครับ เดินทางโดยรถไฟ เขามีรถไฟจากกรุงเทพฯ กรุงเทพอภิวัฒน์นี่ สถานีบางซื่อนี่ เดินทางไปที่ สปป. ลาวได้เลย นครหลวงเวียงจันทน์ แล้วถ้าใครจะไปเที่ยวมีเมืองจีนต่อ ที่ สปป. ลาว เขามีรถไฟ ลลาส-ก็สามารถที่จะเดินทางเชื่อมต่อไปได้เลยนะคุณวัฒนะ</w:t>
      </w:r>
    </w:p>
    <w:p>
      <w:pPr>
        <w:pStyle w:val="BodyText"/>
      </w:pPr>
      <w:r>
        <w:t xml:space="preserve">(คุณณัฐภัทรพล) ระหว่างบ้านเรากับ สปป. ลาว การพูดคุยใกล้เคียงกัน โดยเฉพาะวัฒนธรรมทางภาคอีสานนะครับ</w:t>
      </w:r>
    </w:p>
    <w:p>
      <w:pPr>
        <w:pStyle w:val="BodyText"/>
      </w:pPr>
      <w:r>
        <w:t xml:space="preserve">(คุณณัฐภัทรพล) ไปฟังอีกข่าวหนึ่ง ในการประชุมครั้งนี้ เขาก็มีการพูดถึงเรื่องของบทบาทของสตรีนี่ครับ โดย สส. ที่ไปพูดคุยเรื่องนี้ ก็คือ สส. พัชรินทร์ รามวงศ์ สส. บัญชีรายชื่อ พรรคประชาชน ก็ได้มาบอกถึงเรื่องสตรี นำไปสู่เกี่ยวกับเรื่องของความเท่าเทียมต่อไปนั่นเองไปติดตามกันครับคุณผู้ชมครับ กับคุณภัสริน กรุงเทพมหาคร สส. พัชรินทร์ รามวงศ์ ในฐานะผู้แทนราษฎร เข้าร่วมการประชุมผู้นำสตรี สาธารณรัฐประชาธิปไตยประชาชนลาว โดยคุณรัชนีกรก็ให้สัมภาษณ์หลังการประชุม ที่ประชุมได้มีการหารือในเรื่องของบทบาทสตรีของแต่ละประเทส รวมไปถึงได้มีการแลกเปลี่ยนเรียนรู้ในเรื่องของต่าง ๆ ในการส่งเสริมการยกละดับความเข้มแข็งของสตรีทางการเมือง ตลอดจนเสริมสร้างบทบาทสตรีในทุก ๆ ด้านมากยิ่งขึ้น ผ่านความสามารถ ในที่ประชุมยังมีการหารือในเรื่องของศักยภาพของสตรีในแต่ละประเทศครับ และเพิ่มพื้นที่ทางการเมืองให้กับสตรีมากขึ้น เพื่อนำไปสู้ความเท่าเทียมต่อไป อย่างไรก็ตามครับ คุณรัชนีกร ก็มีการกล่าวเพิ่มเติมภายหลังการประชุมครั้งนี้นะครับ ว่าทางรัฐสภาไทยหารือกันที่ผ่านการแลกเปลี่ยนเรียนรู้หารือกันอีกครั้ง เพื่อนำไปสู่แนวทางในการส่งเสริมบทบาทสตรีในอนาคตนั่นเองนะครับ แหม คุณผู้ชมจะเห็นมีในบทบาทของการเมืองในประเทศไทยเยอะเลยทีเดียว ไม่ว่าจะเป็นตัวของท่านนายกรัฐมนตรีก็เป็นสตรี คุณแพทองธาร ชินวัตร สส. ในสภาของเราสตรีก็เยอะเช่นเดียวกันนะครับ</w:t>
      </w:r>
    </w:p>
    <w:p>
      <w:pPr>
        <w:pStyle w:val="BodyText"/>
      </w:pPr>
      <w:r>
        <w:t xml:space="preserve">(คุณวัฒนะ) เป็นประธานกรรมธิการด้วย ในส่วนของคณะรัฐมนตรี เยอะที่สุดเหมือนกัน คุณผู้ชมช่วงนี้ไปพักกันก่อนสักครู่ ช่วงหน้าไปติดตามประเด็นที่เกี่ยวข้องกับพรรคเพื่อไทยจะยุบหรือไม่ยุบ กกต. รับเรื่องไว้แล้ว แล้วบอกว่ามีมูลด้วย ติดตามกันต่อกับรายการรัภาคเช้าครับ</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ห้องข่าวรัฐสภาแชนแนล ข่าวเช้า วันที่ 21 ตุลาคม 2567</dc:title>
  <dc:creator/>
  <cp:keywords/>
  <dcterms:created xsi:type="dcterms:W3CDTF">2025-04-23T03:19:36Z</dcterms:created>
  <dcterms:modified xsi:type="dcterms:W3CDTF">2025-04-23T03:1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3 เมษายน 2568 เวลา 08.35 น.</vt:lpwstr>
  </property>
  <property fmtid="{D5CDD505-2E9C-101B-9397-08002B2CF9AE}" pid="3" name="subtitle">
    <vt:lpwstr/>
  </property>
</Properties>
</file>